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36CF2" w14:textId="469193E3" w:rsidR="00E71296" w:rsidRDefault="00193427" w:rsidP="007E72B3">
      <w:pPr>
        <w:pStyle w:val="Heading1"/>
        <w:rPr>
          <w:lang w:val="en-US"/>
        </w:rPr>
      </w:pPr>
      <w:r>
        <w:rPr>
          <w:lang w:val="en-US"/>
        </w:rPr>
        <w:t xml:space="preserve">CHAPTER 1: </w:t>
      </w:r>
      <w:r w:rsidR="00762DB4">
        <w:rPr>
          <w:lang w:val="en-US"/>
        </w:rPr>
        <w:t>Introduction</w:t>
      </w:r>
    </w:p>
    <w:p w14:paraId="16CCB7DE" w14:textId="0E188AD8" w:rsidR="00C9173C" w:rsidRDefault="000F3CB4" w:rsidP="00342272">
      <w:pPr>
        <w:rPr>
          <w:lang w:val="en-US"/>
        </w:rPr>
      </w:pPr>
      <w:r>
        <w:rPr>
          <w:lang w:val="en-US"/>
        </w:rPr>
        <w:t xml:space="preserve">Undoubtedly the use of the internet is growing day by day because it is available for cheaper these days and easily available. With the increase in </w:t>
      </w:r>
      <w:r w:rsidR="00CA2471">
        <w:rPr>
          <w:lang w:val="en-US"/>
        </w:rPr>
        <w:t xml:space="preserve">the </w:t>
      </w:r>
      <w:r>
        <w:rPr>
          <w:lang w:val="en-US"/>
        </w:rPr>
        <w:t>use of internet the importance and use of websites have also increased.</w:t>
      </w:r>
      <w:r w:rsidR="00836BE9">
        <w:rPr>
          <w:lang w:val="en-US"/>
        </w:rPr>
        <w:t xml:space="preserve"> Smallest to smallest information is also available on the internet and websites are the only sources of that information.</w:t>
      </w:r>
      <w:r w:rsidR="001F06EB">
        <w:rPr>
          <w:lang w:val="en-US"/>
        </w:rPr>
        <w:t xml:space="preserve"> Organizations and companies are hugely relied on the web to deliver their products and services to the customers and they have succeeded.</w:t>
      </w:r>
      <w:r w:rsidR="00836BE9">
        <w:rPr>
          <w:lang w:val="en-US"/>
        </w:rPr>
        <w:t xml:space="preserve"> </w:t>
      </w:r>
      <w:r w:rsidR="00E964E3">
        <w:rPr>
          <w:lang w:val="en-US"/>
        </w:rPr>
        <w:t xml:space="preserve">Not just this but the technologies available for building the websites are also evolving. The technologies used for building websites include HTML, JavaScript, CSS, etc. </w:t>
      </w:r>
      <w:r w:rsidR="00C9173C">
        <w:rPr>
          <w:lang w:val="en-US"/>
        </w:rPr>
        <w:t>But to full fill, the current market needs the traditional approach to build websites that are not considered good enough in terms of its efficiency, performance, etc. So to overcome this the new approach of web sometimes referred to as 2.0 has evolved. This approach is called Single Page Applications. Using this approach building websites has become much easier not just that but websites have become more responsive and efficient and resource savings.</w:t>
      </w:r>
    </w:p>
    <w:p w14:paraId="03A9A40C" w14:textId="192F3D10" w:rsidR="001F4F88" w:rsidRDefault="00C9173C" w:rsidP="001F4F88">
      <w:pPr>
        <w:pStyle w:val="Heading2"/>
        <w:numPr>
          <w:ilvl w:val="1"/>
          <w:numId w:val="2"/>
        </w:numPr>
        <w:rPr>
          <w:lang w:val="en-US"/>
        </w:rPr>
      </w:pPr>
      <w:r>
        <w:rPr>
          <w:lang w:val="en-US"/>
        </w:rPr>
        <w:t>Conventional Approach</w:t>
      </w:r>
    </w:p>
    <w:p w14:paraId="768BCD6D" w14:textId="04C895A6" w:rsidR="001F4F88" w:rsidRDefault="001F4F88" w:rsidP="001F4F88">
      <w:pPr>
        <w:rPr>
          <w:lang w:val="en-US"/>
        </w:rPr>
      </w:pPr>
      <w:r>
        <w:rPr>
          <w:lang w:val="en-US"/>
        </w:rPr>
        <w:t xml:space="preserve">As discussed above the websites built in older times were not so advanced. Most of the websites were built using server-side rendering technology. In the server-side rendering, all the data that needs to be shown on the browser was already fed to the HTML page and that page is sent to the client-side. So all the content will be visible in one go at the browser. So if the size of the webpage is large it would take significant time on the browser to display the content. Also if one has to update only the specific part on the webpage, the whole page has to reload, which means all the data will again be fetched from the server and displayed on the browser. But it has a major disadvantage that even the updated data will also be downloaded again with the static data and that is wastage of resources. Static data lik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w:t>
      </w:r>
      <w:r w:rsidR="0006506D">
        <w:rPr>
          <w:lang w:val="en-US"/>
        </w:rPr>
        <w:t>s</w:t>
      </w:r>
      <w:r w:rsidR="00911DB3">
        <w:rPr>
          <w:lang w:val="en-US"/>
        </w:rPr>
        <w:t xml:space="preserve"> complexity.</w:t>
      </w:r>
      <w:r w:rsidR="0006506D">
        <w:rPr>
          <w:lang w:val="en-US"/>
        </w:rPr>
        <w:t xml:space="preserve"> This pattern is also called the request-wait pattern.</w:t>
      </w:r>
    </w:p>
    <w:p w14:paraId="323BC4AE" w14:textId="1391BDE7" w:rsidR="001F4F88" w:rsidRDefault="001F4F88" w:rsidP="001F4F88">
      <w:pPr>
        <w:rPr>
          <w:lang w:val="en-US"/>
        </w:rPr>
      </w:pPr>
      <w:r>
        <w:rPr>
          <w:lang w:val="en-US"/>
        </w:rPr>
        <w:t>Also, while writing the code, code repetition should be avoided as much as possible. But in the older approach, the content which should be displayed on all the pages has to be written separately which is bad practice. To overcome issues like this, new technologies were introduced called a single page application SPA.</w:t>
      </w:r>
    </w:p>
    <w:p w14:paraId="592F0A6D" w14:textId="0D4621FB" w:rsidR="00B73C28" w:rsidRDefault="00B73C28" w:rsidP="00B65254">
      <w:pPr>
        <w:pStyle w:val="Heading2"/>
        <w:numPr>
          <w:ilvl w:val="1"/>
          <w:numId w:val="2"/>
        </w:numPr>
        <w:rPr>
          <w:lang w:val="en-US"/>
        </w:rPr>
      </w:pPr>
      <w:r>
        <w:rPr>
          <w:lang w:val="en-US"/>
        </w:rPr>
        <w:t>Single Page Applications</w:t>
      </w:r>
      <w:r w:rsidR="0006506D">
        <w:rPr>
          <w:lang w:val="en-US"/>
        </w:rPr>
        <w:t xml:space="preserve"> &amp;</w:t>
      </w:r>
      <w:r w:rsidR="00842FD2">
        <w:rPr>
          <w:lang w:val="en-US"/>
        </w:rPr>
        <w:t xml:space="preserve"> AJAX</w:t>
      </w:r>
    </w:p>
    <w:p w14:paraId="1710A0B2" w14:textId="147FA14E" w:rsidR="00B65254" w:rsidRDefault="00986E65" w:rsidP="00B65254">
      <w:pPr>
        <w:rPr>
          <w:lang w:val="en-US"/>
        </w:rPr>
      </w:pPr>
      <w:r>
        <w:rPr>
          <w:lang w:val="en-US"/>
        </w:rPr>
        <w:t>Single-page applications are composed of several different independents components that can be updated or replaced dynamically</w:t>
      </w:r>
      <w:r w:rsidR="00C72CB3">
        <w:rPr>
          <w:lang w:val="en-US"/>
        </w:rPr>
        <w:t xml:space="preserve"> so that the enter web page is not required to reload on every interaction of </w:t>
      </w:r>
      <w:r w:rsidR="00DC0394">
        <w:rPr>
          <w:lang w:val="en-US"/>
        </w:rPr>
        <w:t xml:space="preserve">the </w:t>
      </w:r>
      <w:r w:rsidR="00C72CB3">
        <w:rPr>
          <w:lang w:val="en-US"/>
        </w:rPr>
        <w:t>user with the webpage</w:t>
      </w:r>
      <w:r>
        <w:rPr>
          <w:lang w:val="en-US"/>
        </w:rPr>
        <w:t>.</w:t>
      </w:r>
      <w:r w:rsidR="009501D4">
        <w:rPr>
          <w:lang w:val="en-US"/>
        </w:rPr>
        <w:t xml:space="preserve"> </w:t>
      </w:r>
      <w:r w:rsidR="00DC0394">
        <w:rPr>
          <w:lang w:val="en-US"/>
        </w:rPr>
        <w:t xml:space="preserve">Sing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the websites have become more interactive and dynamics and innovations are being added day by day.</w:t>
      </w:r>
      <w:r w:rsidR="00E4462A">
        <w:rPr>
          <w:lang w:val="en-US"/>
        </w:rPr>
        <w:t xml:space="preserve"> </w:t>
      </w:r>
      <w:r w:rsidR="00F93BCF">
        <w:rPr>
          <w:lang w:val="en-US"/>
        </w:rPr>
        <w:t>Also these days the user-friendly ness of websites cannot be ignored.</w:t>
      </w:r>
    </w:p>
    <w:p w14:paraId="6BA34A09" w14:textId="3BEC2F0F" w:rsidR="00F93BCF" w:rsidRDefault="00F93BCF" w:rsidP="00B65254">
      <w:pPr>
        <w:rPr>
          <w:lang w:val="en-US"/>
        </w:rPr>
      </w:pPr>
      <w:r>
        <w:rPr>
          <w:lang w:val="en-US"/>
        </w:rPr>
        <w:lastRenderedPageBreak/>
        <w:t xml:space="preserve">Single-page applications are heavily dependent on the ajax. Ajax is </w:t>
      </w:r>
      <w:r w:rsidRPr="00F93BCF">
        <w:rPr>
          <w:lang w:val="en-US"/>
        </w:rPr>
        <w:t>Asynchronous JavaScript And XML</w:t>
      </w:r>
      <w:r>
        <w:rPr>
          <w:lang w:val="en-US"/>
        </w:rPr>
        <w:t>. As the core technology of web 2.0, AJAX has got more and more attention.</w:t>
      </w:r>
      <w:r w:rsidR="0038277C">
        <w:rPr>
          <w:lang w:val="en-US"/>
        </w:rPr>
        <w:t xml:space="preserve"> Because as mentioned earlier the quality of user interactivity cannot be ignored in modern-day websites so the rich client-side technology called ajax evolved. AJAX is nothing new but just a new way of using the old standards. All the work of fetching data from the server in runtime and reducing the server side and client side time is done by the ajax and it helps to improve the user experience. Traditionally XML was the choice of data format for the data to be transferred but Nowadays JSON is chosen.</w:t>
      </w:r>
    </w:p>
    <w:p w14:paraId="6ED61BF4" w14:textId="7257EE46" w:rsidR="00F557A9" w:rsidRDefault="007F6341" w:rsidP="00C747ED">
      <w:pPr>
        <w:pStyle w:val="Heading2"/>
        <w:numPr>
          <w:ilvl w:val="1"/>
          <w:numId w:val="2"/>
        </w:numPr>
        <w:rPr>
          <w:lang w:val="en-US"/>
        </w:rPr>
      </w:pPr>
      <w:r>
        <w:rPr>
          <w:lang w:val="en-US"/>
        </w:rPr>
        <w:t>Java</w:t>
      </w:r>
      <w:r w:rsidR="00FB5CA1">
        <w:rPr>
          <w:lang w:val="en-US"/>
        </w:rPr>
        <w:t>S</w:t>
      </w:r>
      <w:r>
        <w:rPr>
          <w:lang w:val="en-US"/>
        </w:rPr>
        <w:t>cript Frameworks</w:t>
      </w:r>
    </w:p>
    <w:p w14:paraId="5476F312" w14:textId="3057C0B1" w:rsidR="00C747ED" w:rsidRDefault="00C77076" w:rsidP="00C747ED">
      <w:pPr>
        <w:rPr>
          <w:lang w:val="en-US"/>
        </w:rPr>
      </w:pPr>
      <w:r>
        <w:rPr>
          <w:lang w:val="en-US"/>
        </w:rPr>
        <w:t xml:space="preserve">The existence of </w:t>
      </w:r>
      <w:proofErr w:type="spellStart"/>
      <w:r>
        <w:rPr>
          <w:lang w:val="en-US"/>
        </w:rPr>
        <w:t>javascript</w:t>
      </w:r>
      <w:proofErr w:type="spellEnd"/>
      <w:r>
        <w:rPr>
          <w:lang w:val="en-US"/>
        </w:rPr>
        <w:t xml:space="preserve"> frameworks is since 1995, and it is one of the most widely known and used programming language for front end web development. Still, JavaScript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proofErr w:type="spellStart"/>
      <w:r w:rsidR="00E23B6A">
        <w:rPr>
          <w:lang w:val="en-US"/>
        </w:rPr>
        <w:t>Javascript</w:t>
      </w:r>
      <w:proofErr w:type="spellEnd"/>
      <w:r w:rsidR="00E23B6A">
        <w:rPr>
          <w:lang w:val="en-US"/>
        </w:rPr>
        <w:t xml:space="preserve"> language for web development, many JavaScript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So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159A6BA6" w:rsidR="004611C0" w:rsidRDefault="004611C0" w:rsidP="004611C0">
      <w:pPr>
        <w:pStyle w:val="Heading2"/>
        <w:rPr>
          <w:lang w:val="en-US"/>
        </w:rPr>
      </w:pPr>
      <w:r>
        <w:rPr>
          <w:lang w:val="en-US"/>
        </w:rPr>
        <w:t xml:space="preserve">1.4 Need for Research </w:t>
      </w:r>
    </w:p>
    <w:p w14:paraId="4B8D05A2" w14:textId="0B304820" w:rsidR="00A40A70" w:rsidRDefault="00CD786D" w:rsidP="00A40A70">
      <w:pPr>
        <w:rPr>
          <w:lang w:val="en-US"/>
        </w:rPr>
      </w:pPr>
      <w:r>
        <w:rPr>
          <w:lang w:val="en-US"/>
        </w:rPr>
        <w:t>As discussed above to improve the web development to the next level there is a jungle of JavaScript frameworks are available.</w:t>
      </w:r>
      <w:r w:rsidR="00E062E3">
        <w:rPr>
          <w:lang w:val="en-US"/>
        </w:rPr>
        <w:t xml:space="preserve"> Sometimes developers may choose more than one framework to fulfill the requirement of applications, so there is always a conflict of which framework to choose.</w:t>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s of this framework is its performance in the browser. </w:t>
      </w:r>
      <w:r w:rsidR="009C2841">
        <w:rPr>
          <w:lang w:val="en-US"/>
        </w:rPr>
        <w:t xml:space="preserve">There are many more factors that may be considered while choosing the frameworks it includes factors like maintainability, validity, Lines of code, Active community. </w:t>
      </w:r>
      <w:r w:rsidR="003A3F3C">
        <w:rPr>
          <w:lang w:val="en-US"/>
        </w:rPr>
        <w:t>Therefore this research work will be done to compare the latest Single Page Application frameworks and how they perform in the browser.</w:t>
      </w:r>
      <w:r w:rsidR="00B44C09">
        <w:rPr>
          <w:lang w:val="en-US"/>
        </w:rPr>
        <w:t xml:space="preserve"> So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proofErr w:type="spellStart"/>
      <w:r w:rsidR="0089635C">
        <w:rPr>
          <w:lang w:val="en-US"/>
        </w:rPr>
        <w:t>Javascript</w:t>
      </w:r>
      <w:proofErr w:type="spellEnd"/>
      <w:r w:rsidR="0089635C">
        <w:rPr>
          <w:lang w:val="en-US"/>
        </w:rPr>
        <w:t xml:space="preserve"> frameworks. The chosen JavaScript frameworks and performance parameters will be discussed in-depth in the next chapters.</w:t>
      </w:r>
    </w:p>
    <w:p w14:paraId="564BA60D" w14:textId="1FD8338B" w:rsidR="003439F4" w:rsidRDefault="003439F4" w:rsidP="003439F4">
      <w:pPr>
        <w:pStyle w:val="Heading2"/>
        <w:numPr>
          <w:ilvl w:val="1"/>
          <w:numId w:val="2"/>
        </w:numPr>
        <w:rPr>
          <w:lang w:val="en-US"/>
        </w:rPr>
      </w:pPr>
      <w:r>
        <w:rPr>
          <w:lang w:val="en-US"/>
        </w:rPr>
        <w:t>Research Question</w:t>
      </w:r>
    </w:p>
    <w:p w14:paraId="2AC5E3A5" w14:textId="05D2BB0C"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proofErr w:type="spellStart"/>
      <w:r w:rsidR="003711AD">
        <w:rPr>
          <w:lang w:val="en-US"/>
        </w:rPr>
        <w:t>javascript</w:t>
      </w:r>
      <w:proofErr w:type="spellEnd"/>
      <w:r w:rsidR="003711AD">
        <w:rPr>
          <w:lang w:val="en-US"/>
        </w:rPr>
        <w:t xml:space="preserve"> frameworks on the browser.</w:t>
      </w:r>
      <w:r w:rsidR="00E22E60">
        <w:rPr>
          <w:lang w:val="en-US"/>
        </w:rPr>
        <w:t xml:space="preserve"> Because if your browser is taking more than 3 seconds to show a particular website then there are high chances of users navigating to some other website. So the websites display speed is one of the important factors.</w:t>
      </w:r>
      <w:r w:rsidR="00B25FE0">
        <w:rPr>
          <w:lang w:val="en-US"/>
        </w:rPr>
        <w:t xml:space="preserve"> So based on the above criteria following research questions have been formed.</w:t>
      </w:r>
    </w:p>
    <w:p w14:paraId="005E60FA" w14:textId="0851DE5E" w:rsidR="00125D0A" w:rsidRDefault="00DA18C8" w:rsidP="00125D0A">
      <w:pPr>
        <w:pStyle w:val="ListParagraph"/>
        <w:numPr>
          <w:ilvl w:val="0"/>
          <w:numId w:val="4"/>
        </w:numPr>
        <w:rPr>
          <w:lang w:val="en-US"/>
        </w:rPr>
      </w:pPr>
      <w:r>
        <w:rPr>
          <w:lang w:val="en-US"/>
        </w:rPr>
        <w:lastRenderedPageBreak/>
        <w:t>Evaluating h</w:t>
      </w:r>
      <w:r w:rsidR="00125D0A">
        <w:rPr>
          <w:lang w:val="en-US"/>
        </w:rPr>
        <w:t>ow different is the performance of Different JavaScript frameworks</w:t>
      </w:r>
      <w:r w:rsidR="0070756E">
        <w:rPr>
          <w:lang w:val="en-US"/>
        </w:rPr>
        <w:t>?</w:t>
      </w:r>
    </w:p>
    <w:p w14:paraId="3A522490" w14:textId="26570F5C" w:rsidR="00696803" w:rsidRPr="00125D0A" w:rsidRDefault="00D144DC" w:rsidP="00125D0A">
      <w:pPr>
        <w:pStyle w:val="ListParagraph"/>
        <w:numPr>
          <w:ilvl w:val="0"/>
          <w:numId w:val="4"/>
        </w:numPr>
        <w:rPr>
          <w:lang w:val="en-US"/>
        </w:rPr>
      </w:pPr>
      <w:r>
        <w:rPr>
          <w:lang w:val="en-US"/>
        </w:rPr>
        <w:t>Evaluating h</w:t>
      </w:r>
      <w:r w:rsidR="00696803">
        <w:rPr>
          <w:lang w:val="en-US"/>
        </w:rPr>
        <w:t xml:space="preserve">ow difficult or easy the frameworks are in terms of writing the code from </w:t>
      </w:r>
      <w:r w:rsidR="00962E22">
        <w:rPr>
          <w:lang w:val="en-US"/>
        </w:rPr>
        <w:t xml:space="preserve">the </w:t>
      </w:r>
      <w:r w:rsidR="00696803">
        <w:rPr>
          <w:lang w:val="en-US"/>
        </w:rPr>
        <w:t>developer</w:t>
      </w:r>
      <w:r w:rsidR="00BA44B8">
        <w:rPr>
          <w:lang w:val="en-US"/>
        </w:rPr>
        <w:t>'</w:t>
      </w:r>
      <w:r w:rsidR="00696803">
        <w:rPr>
          <w:lang w:val="en-US"/>
        </w:rPr>
        <w:t>s perspective.</w:t>
      </w:r>
    </w:p>
    <w:sectPr w:rsidR="00696803" w:rsidRPr="00125D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rAUAJo5jcCwAAAA="/>
  </w:docVars>
  <w:rsids>
    <w:rsidRoot w:val="00E71296"/>
    <w:rsid w:val="000019F5"/>
    <w:rsid w:val="00007C07"/>
    <w:rsid w:val="000438CD"/>
    <w:rsid w:val="0006506D"/>
    <w:rsid w:val="000F3CB4"/>
    <w:rsid w:val="00125D0A"/>
    <w:rsid w:val="00193427"/>
    <w:rsid w:val="001A7578"/>
    <w:rsid w:val="001F06EB"/>
    <w:rsid w:val="001F4F88"/>
    <w:rsid w:val="00211D77"/>
    <w:rsid w:val="002A33E1"/>
    <w:rsid w:val="00342272"/>
    <w:rsid w:val="003439F4"/>
    <w:rsid w:val="0035021A"/>
    <w:rsid w:val="003711AD"/>
    <w:rsid w:val="0038277C"/>
    <w:rsid w:val="00383AAD"/>
    <w:rsid w:val="003A3F3C"/>
    <w:rsid w:val="004611C0"/>
    <w:rsid w:val="00471686"/>
    <w:rsid w:val="004B6F3A"/>
    <w:rsid w:val="004E2290"/>
    <w:rsid w:val="0053088D"/>
    <w:rsid w:val="005C1528"/>
    <w:rsid w:val="00641A85"/>
    <w:rsid w:val="00696803"/>
    <w:rsid w:val="006C25BF"/>
    <w:rsid w:val="0070756E"/>
    <w:rsid w:val="00762DB4"/>
    <w:rsid w:val="00791091"/>
    <w:rsid w:val="007E72B3"/>
    <w:rsid w:val="007F6341"/>
    <w:rsid w:val="00836BE9"/>
    <w:rsid w:val="00842FD2"/>
    <w:rsid w:val="00853A52"/>
    <w:rsid w:val="00890FCE"/>
    <w:rsid w:val="0089635C"/>
    <w:rsid w:val="008D785C"/>
    <w:rsid w:val="00911DB3"/>
    <w:rsid w:val="009501D4"/>
    <w:rsid w:val="00962E22"/>
    <w:rsid w:val="00974F07"/>
    <w:rsid w:val="00986E65"/>
    <w:rsid w:val="009C2841"/>
    <w:rsid w:val="009C7DCD"/>
    <w:rsid w:val="009F73BE"/>
    <w:rsid w:val="00A01FF5"/>
    <w:rsid w:val="00A40A70"/>
    <w:rsid w:val="00B25FE0"/>
    <w:rsid w:val="00B44C09"/>
    <w:rsid w:val="00B65254"/>
    <w:rsid w:val="00B73C28"/>
    <w:rsid w:val="00BA44B8"/>
    <w:rsid w:val="00C72CB3"/>
    <w:rsid w:val="00C747ED"/>
    <w:rsid w:val="00C77076"/>
    <w:rsid w:val="00C9173C"/>
    <w:rsid w:val="00CA2471"/>
    <w:rsid w:val="00CD17BE"/>
    <w:rsid w:val="00CD786D"/>
    <w:rsid w:val="00D144DC"/>
    <w:rsid w:val="00D40AD6"/>
    <w:rsid w:val="00D475F2"/>
    <w:rsid w:val="00D57E89"/>
    <w:rsid w:val="00DA18C8"/>
    <w:rsid w:val="00DC0394"/>
    <w:rsid w:val="00DE5425"/>
    <w:rsid w:val="00E062E3"/>
    <w:rsid w:val="00E13155"/>
    <w:rsid w:val="00E22E60"/>
    <w:rsid w:val="00E23B6A"/>
    <w:rsid w:val="00E4462A"/>
    <w:rsid w:val="00E64EF7"/>
    <w:rsid w:val="00E71296"/>
    <w:rsid w:val="00E964E3"/>
    <w:rsid w:val="00F557A9"/>
    <w:rsid w:val="00F61BAE"/>
    <w:rsid w:val="00F93BCF"/>
    <w:rsid w:val="00FB5C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73C"/>
    <w:pPr>
      <w:spacing w:before="240" w:after="400"/>
      <w:jc w:val="both"/>
    </w:pPr>
    <w:rPr>
      <w:rFonts w:ascii="Times New Roman" w:hAnsi="Times New Roman"/>
      <w:sz w:val="24"/>
    </w:rPr>
  </w:style>
  <w:style w:type="paragraph" w:styleId="Heading1">
    <w:name w:val="heading 1"/>
    <w:basedOn w:val="Normal"/>
    <w:next w:val="Normal"/>
    <w:link w:val="Heading1Char"/>
    <w:uiPriority w:val="9"/>
    <w:qFormat/>
    <w:rsid w:val="008D785C"/>
    <w:pPr>
      <w:keepNext/>
      <w:keepLines/>
      <w:spacing w:after="0"/>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C9173C"/>
    <w:pPr>
      <w:keepNext/>
      <w:keepLines/>
      <w:spacing w:before="40" w:after="0"/>
      <w:jc w:val="left"/>
      <w:outlineLvl w:val="1"/>
    </w:pPr>
    <w:rPr>
      <w:rFonts w:eastAsiaTheme="majorEastAsia"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785C"/>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C9173C"/>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4</TotalTime>
  <Pages>3</Pages>
  <Words>965</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84</cp:revision>
  <dcterms:created xsi:type="dcterms:W3CDTF">2020-08-09T22:35:00Z</dcterms:created>
  <dcterms:modified xsi:type="dcterms:W3CDTF">2020-08-13T00:42:00Z</dcterms:modified>
</cp:coreProperties>
</file>